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important qui justifient l'importance de l'examen de la répartition géographique des espèces</w:t>
      </w:r>
      <w:r>
        <w:t xml:space="preserve"> </w:t>
      </w:r>
      <w:r>
        <w:t xml:space="preserve">(Wallace, 1881)</w:t>
      </w:r>
      <w:r>
        <w:t xml:space="preserve">. Premièrement, il montre, à travers un grand nombre d'exemple, que l'éloignemnet de deux régions du monde n'est pas suffiant pour conclure quand à l'éloignement de leur composition faunistique et floristique. Ainsi, bien que séparés par des miliers de kilomètres, la compoisiton taxonomiques des arbres et oiseaux du Japon sont bien plus porches que les compositions taxonomiques des îles îles indonesiennes Bali et Lombok séparées pourtant de quelques dizaines de kilomètres seulement. De plus, en s'appuyant les différences des faunes brésiliennes et africanes sous des latitudes similaires, il souligne la faiblesse du pouvoir préductif des variables climatiques pour décire les compositions fauniques. Au-dela des faits, ces comparaisons incitent à la reflexion : en deux points de la Terre, quels sont les mécanismes qui amènent à une ressembblandce ou non des écosystème dans leur compousiotn taxonomique. Son ouvrage se réclame d'une tentative de compréhension des raisons sous-jacentes à ces faits et il reconnait toujours dans cette introduction la difficulté majeure pour arriver à une telle compréhens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La réponse apportée par Wallace est la suivante : une connaissance encyclopédique de la distribution des êtres vivants à travers le monde permet de relier les différents îles aux grands ensembles régionnaux biologiques (que nous appelons aujourd'hui écozones). Il est intéressant de noter que le nom de Wallace est associé à la ligne séparant l'écozone indomalaise de l'écozone australienne (qui sépare notamment Bali et Lomonk citées plus haut) à la suite de ces travaux publiés en 1860</w:t>
      </w:r>
      <w:r>
        <w:t xml:space="preserve"> </w:t>
      </w:r>
      <w:r>
        <w:t xml:space="preserve">(Wallace, 1860)</w:t>
      </w:r>
      <w:r>
        <w:t xml:space="preserve">. Ces regroupemnets géographiques fondés sur la proximité taxonimique est la traduction que les distributions des espèces renflètent en partie une phylogénie des êtres vivants et sont alors autant d'arguments en faveur de la théorie de l'évolution.</w:t>
      </w:r>
      <w:r>
        <w:rPr>
          <w:rStyle w:val="FootnoteReference"/>
        </w:rPr>
        <w:footnoteReference w:id="23"/>
      </w:r>
      <w:r>
        <w:t xml:space="preserve"> L'éclaircissement substantiel des répartitions géogrpahiques des êtres vivants par l'évolution se double d'un obstacle épistémologique important : si l'explication ultime de la présence d'une espèce en un point donné est le produit d'une série de contingences historiques, sur quoi bâtir une théorie de la biogéographie? Comment s'abstraire des singularités pour trouver des règles? Pour aller chercher ces règles, il fallut attendre les travaux du milieu du XX</w:t>
      </w:r>
      <w:r>
        <w:rPr>
          <w:vertAlign w:val="superscript"/>
        </w:rPr>
        <w:t xml:space="preserve">ème</w:t>
      </w:r>
      <w:r>
        <w:t xml:space="preserve"> </w:t>
      </w:r>
      <w:r>
        <w:t xml:space="preserve">et particulièrement la fructuseuse rencontre du mathématicien et biologiste Robert Helmer MacArthur et de l'enthomologiste Edward Osborne Wilson qui conduit à l'élaboration d'une théorie de la biogéographie insulaire publiée en 1967 sur laquelle je reviendrai abondammnent tout au long de mon introduction</w:t>
      </w:r>
      <w:r>
        <w:t xml:space="preserve"> </w:t>
      </w:r>
      <w:r>
        <w:t xml:space="preserve">(MacArthur and Wilson, 1967)</w:t>
      </w:r>
      <w:r>
        <w:t xml:space="preserve">. Leurs travaux théoriques ont été menés afin de dépasser les explications de la distribution uniquement en terme d'histoire naturelle comme ils l'indiquent eux même au dernier chapitre de leur livre de 1967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affirmeent ainsi la distributions des espèces doit sortir du royaumes des contingences pour devenir un objet de science au sens ou il peut et doit être manipulé aussi bien expérimentalement que par l'abstraction mathématique. Pour ce qui est du travail expérimental, le plus marquent demeur celui entreprit par Wilson avec son doctorant qui est aujourd'hui le célèbre écologue Daniel Simberloff aui ont directement testé la validité de la théorie des îles six petits îlots de mangrove dans la Bay de Floride</w:t>
      </w:r>
      <w:r>
        <w:t xml:space="preserve"> </w:t>
      </w:r>
      <w:r>
        <w:t xml:space="preserve">(Simberloff and Wilson, 1969)</w:t>
      </w:r>
      <w:r>
        <w:t xml:space="preserve">. La travail d'abstraction mathématique a été surtout celui de MacArthur qui est contenue dans les dévelopments mathématiques de la prolongée dans les annexes de son livre de 1972</w:t>
      </w:r>
      <w:r>
        <w:t xml:space="preserve"> </w:t>
      </w:r>
      <w:r>
        <w:t xml:space="preserve">(MacArthur, 1972)</w:t>
      </w:r>
      <w:r>
        <w:t xml:space="preserve">. Leurs efforts conjugués ont donné le jour à une vision générale et puissante dans laquelle la présence sur une île donnée est le résultat de processus stochastique de colonisation et de contraintes locales conduisant à des extinction contrebalacant les colonisations et amenant ainsi à un équilibre en terme de richesse spécifique sur l'île. Ils ont alors montré que le charactère statique des distributions d'espèces étaient le résultat d'une dynamique qui pouvait être montré empiriquement et éclairait les données existente. Leur désir de fonder une biogéographie de l'espèce (terme donnée à l'avant-dernière phrase de leur livre de 1967) est l'aspiration à mettre davantage de processus écologique pour améliorer la connaissance du vivant sans pour atant nier l'importance des processus évolutifs.</w:t>
      </w:r>
    </w:p>
    <w:p>
      <w:pPr>
        <w:pStyle w:val="BodyText"/>
      </w:pPr>
      <w:r>
        <w:t xml:space="preserve">Une des pi</w:t>
      </w:r>
      <w:r>
        <w:t xml:space="preserve"> </w:t>
      </w: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 This was supplanted half a century later by Grant and Grant’s(2): Nothing in evolutionary biology makes sense except in the light of ecology. »</w:t>
      </w:r>
    </w:p>
    <w:p>
      <w:pPr>
        <w:pStyle w:val="BlockText"/>
      </w:pPr>
      <w:r>
        <w:t xml:space="preserve">Pelletier et al.(12) quickly followed with « Nothing in evolution or ecology makes sense except in the light of the other.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p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 Now we both call ourselves biogeographers and are unable to see any real distinction between biogeography and ecology.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4" w:name="quelles-informations-renferment-les-distributions-despèces"/>
      <w:bookmarkEnd w:id="24"/>
      <w:r>
        <w:t xml:space="preserve">Quelles informations renferment les distributions d'espèces?</w:t>
      </w:r>
    </w:p>
    <w:p>
      <w:pPr>
        <w:pStyle w:val="FirstParagraph"/>
      </w:pPr>
      <w:r>
        <w:t xml:space="preserve">Je pense que cette question permet de parcourir l'étude du lien entre le vivant et l'espace qu'est la biogéographie. Non seulemnent elle est une invitation à découvir les raisons de la présence de telle ou telle organisme à tel ou tel endroit, mais elle suggère dans le même temps que certaines informations ne sont pas données par la répartion géogrpahique des espèces. Wallace, MacArthur et Wilson ont apporté des éléments de réponse essentiel à cette question. Wallace a montré que la distribution reflètait au moins partiellement les liens de parenté entre les esèces. MacArthur et Wilson ont suggérés des processus écologiques dynamiques pour expliquer la présence d'une espèce dans un endroit donné. Examiner les distribtions entre espèces est demande alors de s'en nourrir pour ce qu'elles sont mais aussi d'avoir une connassance biologique fine pour envisager les mécanismes qui sont les moteurs des occupations spatiales actuelles.</w:t>
      </w:r>
    </w:p>
    <w:p>
      <w:pPr>
        <w:pStyle w:val="BodyText"/>
      </w:pPr>
      <w:r>
        <w:t xml:space="preserve">Cette idée de regarder les distributions d'espèces et de les confronter à la connaisssance biologique est reprise tout au long de son livre de MacArthur de 1972 au chapitre 2 où il propose un cadre mathématique pour comprendre l'impact de la prédation et de la compétition qui fonde des prinicpes sur les conséquences des interactions en termes de ségréaton spatiale avec par exemple l'idée que deux compétiteurs soit ne paeuvent pas co-occuré ou que sur une zone restreinte séparant leur deux distribution</w:t>
      </w:r>
      <w:r>
        <w:t xml:space="preserve"> </w:t>
      </w:r>
      <w:r>
        <w:t xml:space="preserve">(MacArthur, 1972)</w:t>
      </w:r>
      <w:r>
        <w:t xml:space="preserve">. D'ailleurs il parlera dans se même ouvrage de la distribution en damier (</w:t>
      </w:r>
      <w:r>
        <w:rPr>
          <w:i/>
        </w:rPr>
        <w:t xml:space="preserve">checkerboard</w:t>
      </w:r>
      <w:r>
        <w:t xml:space="preserve">) des espèces en compétition qui sera approfondie et quantifié par Jared Diamond</w:t>
      </w:r>
      <w:r>
        <w:t xml:space="preserve"> </w:t>
      </w:r>
      <w:r>
        <w:t xml:space="preserve">(Diamond, 1975)</w:t>
      </w:r>
      <w:r>
        <w:t xml:space="preserve"> </w:t>
      </w:r>
      <w:r>
        <w:t xml:space="preserve">qui déclenchera le débat sur les outils nécessaires les présence non aléatoires d'espèces</w:t>
      </w:r>
      <w:r>
        <w:t xml:space="preserve"> </w:t>
      </w:r>
      <w:r>
        <w:t xml:space="preserve">(Connor and Simberloff, 1979)</w:t>
      </w:r>
      <w:r>
        <w:t xml:space="preserve">.</w:t>
      </w:r>
    </w:p>
    <w:p>
      <w:pPr>
        <w:pStyle w:val="BodyText"/>
      </w:pPr>
      <w:r>
        <w:t xml:space="preserve">L'analyse de l'information des distributions est à mener à différentes échelles spatiales et temporelles. Comme le relève MacArthur, c'est en trouvant des phénomènes répétés que l'on peut aller vers la génér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y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 En tout les points ou une population local parvient à ce maintenir fût-elle éteinte que génération après, il faut reconnaitre que l'ensemble des facteurs présents lui permettent d'y être. Dans ma thèse je propose aussi de regarder la réuniom de certaine distribution comme celui du set de proie. range emboité.</w:t>
      </w:r>
    </w:p>
    <w:p>
      <w:pPr>
        <w:pStyle w:val="Heading2"/>
      </w:pPr>
      <w:bookmarkStart w:id="25" w:name="enjeux-de-la-connaisssance-de-la-répartition-géographique-des-espèces"/>
      <w:bookmarkEnd w:id="25"/>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prendre un exemple québécois, on parler d'un autre prodiot emblématqiue : le sirop d'érable. Le réchauffement climatique conduit à une remonté vers le nord de l,aire de répartiton ou sernt les érablières de demain avec un porblème de possibilité de migration qui demande des mesure concrète d'acconpagnmement de migration. Je finirais par un troisième exemple celui souvent mis en édicende de la perte des pollinisteur. Pas moins de quatres grandes classes de facteur affectet à fdifférentes échelles, chagemnt dans l'utilisatueris accompagnée d'utilisaion parfois massive de pesticide de la famille des néonicotinoïdes affaiblissant les colonies, les changements climatoquers, de nouveau pathogenès, l'arrivée d'espèce invacsive [@]et le changement d'espèce. l'accarien parasite</w:t>
      </w:r>
      <w:r>
        <w:t xml:space="preserve"> </w:t>
      </w:r>
      <w:r>
        <w:rPr>
          <w:i/>
        </w:rPr>
        <w:t xml:space="preserve">Varroa destructoa</w:t>
      </w:r>
      <w:r>
        <w:t xml:space="preserve"> </w:t>
      </w:r>
      <w:r>
        <w:t xml:space="preserve">veteur de nombreux virus</w:t>
      </w:r>
      <w:r>
        <w:t xml:space="preserve"> </w:t>
      </w:r>
      <w:r>
        <w:t xml:space="preserve">(Vanbergen, 2013)</w:t>
      </w:r>
      <w:r>
        <w:t xml:space="preserve">. Les deus derniers sont très intéressants car ils peuvent être analysé en terme de en terme de sistiubuion d'espèce et les cons.quence seront aussi sur la distribution d'espèces.</w:t>
      </w:r>
    </w:p>
    <w:p>
      <w:pPr>
        <w:pStyle w:val="BodyText"/>
      </w:pPr>
      <w:r>
        <w:t xml:space="preserve">Malgré leurs performances, les modèles de distribution actuels utilisés pour construire les scénarios de biodiversité de demain souffrent vraisemblablement d'un manque de théorie sous-jacents et un besoin d'aller vers une biogéogrpahie plus mécanisitique</w:t>
      </w:r>
      <w:r>
        <w:t xml:space="preserve"> </w:t>
      </w:r>
      <w:r>
        <w:t xml:space="preserve">(Lomolino, 2000,</w:t>
      </w:r>
      <w:r>
        <w:t xml:space="preserve"> </w:t>
      </w:r>
      <w:r>
        <w:t xml:space="preserve">Beck et al. (2012)</w:t>
      </w:r>
      <w:r>
        <w:t xml:space="preserve">)</w:t>
      </w:r>
      <w:r>
        <w:t xml:space="preserve">. C'est certainement la voie la plus cohérent malgrès les défis tecnhique et théorique qu'elle soulève du diversité des mécanimses qui influence les distribution d'espèce et la complexité pour comprendre leurs interactions. L'aller retour entre les performances de nos modèles et la théorie me semble capital. Seulement manipulé des ranges d'espèces est compliqué et avoir un type d'espèces comme modèle est délicat. Passage par la théorie et le travail de modélisation.</w:t>
      </w:r>
    </w:p>
    <w:p>
      <w:pPr>
        <w:pStyle w:val="Heading2"/>
      </w:pPr>
      <w:bookmarkStart w:id="26" w:name="travail-théorique-et-modélisation"/>
      <w:bookmarkEnd w:id="26"/>
      <w:r>
        <w:t xml:space="preserve">Travail théorique et modélisation</w:t>
      </w:r>
    </w:p>
    <w:p>
      <w:pPr>
        <w:pStyle w:val="FirstParagraph"/>
      </w:pPr>
      <w:r>
        <w:t xml:space="preserve">Avant d'attaquer dans les détails l'ensemble des forces qui animnent la sistributions des espèces, je tiens à pursuivre de manière générale ma pensée sur l'importance de la théorie et du travail de modèlisation.</w:t>
      </w:r>
    </w:p>
    <w:p>
      <w:pPr>
        <w:pStyle w:val="BodyText"/>
      </w:pPr>
      <w:r>
        <w:t xml:space="preserve">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Heading3"/>
      </w:pPr>
      <w:bookmarkStart w:id="27" w:name="rassembler-et-intégrer-des-faits"/>
      <w:bookmarkEnd w:id="27"/>
      <w:r>
        <w:t xml:space="preserve">Rassembler et intégrer des faits</w:t>
      </w:r>
    </w:p>
    <w:p>
      <w:pPr>
        <w:pStyle w:val="FirstParagraph"/>
      </w:pPr>
      <w:r>
        <w:t xml:space="preserve">rassembler des connaisance puis trouver avec un minimum plausuvle rasoir d'Occam et principe de parcimonie</w:t>
      </w:r>
      <w:r>
        <w:t xml:space="preserve"> </w:t>
      </w:r>
      <w:r>
        <w:t xml:space="preserve">ce ne veut pas dire que c'est simple une hypothèse en plus essayer qu'elle explique plus d efait. Des approches corrélatives passé du cadre corrélative au mécanisme</w:t>
      </w:r>
    </w:p>
    <w:p>
      <w:pPr>
        <w:pStyle w:val="BodyText"/>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r>
        <w:t xml:space="preserve"> </w:t>
      </w:r>
      <w:r>
        <w:t xml:space="preserve">et une compléxité une légère jalousie des physiciens se serait qui ont des théories qui ont prédi des objets à une époque où pas les moyens de faire les intslallation surtout avec les triomphes récents de la découverte expéimentale Boson de Higgs et de la double détection des ondes grvitationelles</w:t>
      </w:r>
      <w:r>
        <w:t xml:space="preserve"> </w:t>
      </w: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28" w:name="cadre-de-dévelopement-des-idées"/>
      <w:bookmarkEnd w:id="28"/>
      <w:r>
        <w:t xml:space="preserve">Cadre de dévelopement des idées</w:t>
      </w:r>
    </w:p>
    <w:p>
      <w:pPr>
        <w:pStyle w:val="FirstParagraph"/>
      </w:pPr>
      <w:r>
        <w:t xml:space="preserve">Un acte d'abstarction pour des défis très concret</w:t>
      </w:r>
    </w:p>
    <w:p>
      <w:pPr>
        <w:pStyle w:val="BodyText"/>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Dans la préface de son livre</w:t>
      </w:r>
      <w:r>
        <w:t xml:space="preserve"> </w:t>
      </w:r>
      <w:r>
        <w:rPr>
          <w:i/>
        </w:rPr>
        <w:t xml:space="preserve">Food webs</w:t>
      </w:r>
      <w:r>
        <w:t xml:space="preserve"> </w:t>
      </w:r>
      <w:r>
        <w:t xml:space="preserve">Kevin McCann écrit :</w:t>
      </w:r>
    </w:p>
    <w:p>
      <w:pPr>
        <w:pStyle w:val="BlockText"/>
      </w:pPr>
      <w:r>
        <w:t xml:space="preserve">It just so happens that some people find it easier to think about things in terms of x's and y's, and other in terms rabbits of and lynx.</w:t>
      </w:r>
      <w:r>
        <w:t xml:space="preserve"> </w:t>
      </w:r>
      <w:r>
        <w:t xml:space="preserve">(Préface,</w:t>
      </w:r>
      <w:r>
        <w:t xml:space="preserve"> </w:t>
      </w:r>
      <w:r>
        <w:t xml:space="preserve">McCann (2011)</w:t>
      </w:r>
      <w:r>
        <w:t xml:space="preserve">)</w:t>
      </w:r>
    </w:p>
    <w:p>
      <w:pPr>
        <w:pStyle w:val="FirstParagraph"/>
      </w:pPr>
      <w:r>
        <w:t xml:space="preserve">et on ne doit pas utiliser les mathématqiues pour se cacher derrière un jargon dans la seul valeur serait d'être ésotérique et d'être attentif</w:t>
      </w:r>
      <w:r>
        <w:t xml:space="preserve"> </w:t>
      </w:r>
      <w:r>
        <w:t xml:space="preserve">(May, 2004)</w:t>
      </w:r>
      <w:r>
        <w:t xml:space="preserve">. Juste our développer</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Heading3"/>
      </w:pPr>
      <w:bookmarkStart w:id="29" w:name="nouvelles-prédictions"/>
      <w:bookmarkEnd w:id="29"/>
      <w:r>
        <w:t xml:space="preserve">Nouvelles prédictions</w:t>
      </w:r>
    </w:p>
    <w:p>
      <w:pPr>
        <w:pStyle w:val="FirstParagraph"/>
      </w:pPr>
      <w:r>
        <w:t xml:space="preserve">La développement théorique des évidences c'est le triomphe de Higgs et de Einstein si les premiers developemnts sont corrcetes alors on devrait avoir pour corrolaire ça ca et ça. Ma démarche un peu différente mais aussi prédiction qui semnble marcher.</w:t>
      </w:r>
    </w:p>
    <w:p>
      <w:pPr>
        <w:pStyle w:val="BodyText"/>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1"/>
      </w:pPr>
      <w:bookmarkStart w:id="30" w:name="distributions-despèces-les-forces-en-présence"/>
      <w:bookmarkEnd w:id="30"/>
      <w:r>
        <w:t xml:space="preserve">Distributions d'espèces, les forces en présence</w:t>
      </w:r>
    </w:p>
    <w:p>
      <w:pPr>
        <w:pStyle w:val="Heading2"/>
      </w:pPr>
      <w:bookmarkStart w:id="31" w:name="biogéographie-historique"/>
      <w:bookmarkEnd w:id="31"/>
      <w:r>
        <w:t xml:space="preserve">Biogéographie historique</w:t>
      </w:r>
    </w:p>
    <w:p>
      <w:pPr>
        <w:pStyle w:val="FirstParagraph"/>
      </w:pPr>
      <w:r>
        <w:t xml:space="preserve">La dominante du livre de Walla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 Il s'agit en fait de la toile de fond du cardre dans lequel se passe 'hitroie avant de comprnr quel et quel queles sont les grands mouvment qui ont ét en présence depuis les miliers d'années qui ont vu la dérive des continents jusqu'aux compréhension de Wegener de la tectonique des plaques. Dans un article pau en 2011, Joachim Hortal et collègue ont démontrés que l'abondance d warm-adapted group for whom temperature is a well- known constrain</w:t>
      </w:r>
    </w:p>
    <w:p>
      <w:pPr>
        <w:pStyle w:val="BodyText"/>
      </w:pPr>
      <w:r>
        <w:t xml:space="preserve">Biensur l'histoir ce décline à différentes échelle stemporelle et pour comprendre les discturbution on peut ademttre une certaine histoire commune sans pour autant dire que la compréhension fine va pkus loin que la représention de différents taxons radiation et c'est finalemnt ce qui strucvutr le pool d'espèces. Parlons de l'histoire à l'échelle depuis la dernière glaciation, elle laisse son empreinte et alors qu'il du dernier Maximum glacier qui a occuré il ya 21000 ans est rpofindément marqueé dans la diversité des bouzier</w:t>
      </w:r>
      <w:r>
        <w:t xml:space="preserve"> </w:t>
      </w:r>
      <w:r>
        <w:t xml:space="preserve">(Hortal et al., 2011)</w:t>
      </w:r>
      <w:r>
        <w:t xml:space="preserve"> </w:t>
      </w:r>
      <w:r>
        <w:t xml:space="preserve">limite actuelle avec le 0°C montre. Aisi il y avait un ensemble d'espèce de bouzier concentré réfugié qau sud et qui se sont dispoersé vers el nord et l'examen pylogénétique montre un groupe particulier qui clairemnt identifié par des reuves phylogénétique.</w:t>
      </w:r>
    </w:p>
    <w:p>
      <w:pPr>
        <w:pStyle w:val="Heading2"/>
      </w:pPr>
      <w:bookmarkStart w:id="32" w:name="capactés-de-dispersion-et-structure-du-payasage-et-échanges-de-gènes"/>
      <w:bookmarkEnd w:id="32"/>
      <w:r>
        <w:t xml:space="preserve">Capactés de dispersion et structure du payasage et échanges de gène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Il ne s'agit pas simplement du reflet des capacités individuelles de mouvement mais bien d'une propriété à l'échelle de l'espèces</w:t>
      </w:r>
    </w:p>
    <w:p>
      <w:pPr>
        <w:pStyle w:val="BodyText"/>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que</w:t>
      </w:r>
    </w:p>
    <w:p>
      <w:pPr>
        <w:numPr>
          <w:numId w:val="1002"/>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2"/>
          <w:ilvl w:val="0"/>
        </w:numPr>
      </w:pPr>
      <w:r>
        <w:t xml:space="preserve">expéreice de défoliation expérience reprise</w:t>
      </w:r>
    </w:p>
    <w:p>
      <w:pPr>
        <w:numPr>
          <w:numId w:val="1002"/>
          <w:ilvl w:val="0"/>
        </w:numPr>
      </w:pPr>
      <w:r>
        <w:t xml:space="preserve">exemple des bonobs</w:t>
      </w:r>
    </w:p>
    <w:p>
      <w:pPr>
        <w:pStyle w:val="FirstParagraph"/>
      </w:pPr>
      <w:r>
        <w:t xml:space="preserve">Toujour dans ce sont finalement des</w:t>
      </w:r>
    </w:p>
    <w:p>
      <w:pPr>
        <w:pStyle w:val="BodyText"/>
      </w:pPr>
      <w:r>
        <w:t xml:space="preserve">Structure fine</w:t>
      </w:r>
    </w:p>
    <w:p>
      <w:pPr>
        <w:pStyle w:val="Heading2"/>
      </w:pPr>
      <w:bookmarkStart w:id="33" w:name="environnement-abiotique-et-distribution-des-espèces"/>
      <w:bookmarkEnd w:id="33"/>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4">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5">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6" w:name="réseaux-dinteractions-interdépendance-des-espèces"/>
      <w:bookmarkEnd w:id="36"/>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BodyText"/>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7" w:name="interactions-des-forces-synthèse-des-mécanismes-et-des-enjeux-autour-dun-exemple-récent"/>
      <w:bookmarkEnd w:id="37"/>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38" w:name="cadre-théorique-de-la-thèse"/>
      <w:bookmarkEnd w:id="38"/>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39" w:name="le-coeur-de-la-théorie-des-îles-une-vision-puissante-de-la-génèse-des-distributions-despèces"/>
      <w:bookmarkEnd w:id="39"/>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0" w:name="validation-de-la-théorie"/>
      <w:bookmarkEnd w:id="40"/>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42" w:name="lempreinte-historique-de-la-théorie-de-la-biogéographie-des-iles-de-macarthur-et-wilson"/>
      <w:bookmarkEnd w:id="42"/>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3" w:name="la-théorie-des-métapopulations"/>
      <w:bookmarkEnd w:id="43"/>
      <w:r>
        <w:t xml:space="preserve">La théorie des métapopulations</w:t>
      </w:r>
    </w:p>
    <w:p>
      <w:pPr>
        <w:pStyle w:val="FirstParagraph"/>
      </w:pPr>
      <w:r>
        <w:t xml:space="preserve">=&gt; chapitre de Hanski</w:t>
      </w:r>
    </w:p>
    <w:p>
      <w:pPr>
        <w:pStyle w:val="Heading3"/>
      </w:pPr>
      <w:bookmarkStart w:id="44" w:name="la-théorie-neutre-de-lécologie-et-le-débat-quelle-soulève"/>
      <w:bookmarkEnd w:id="44"/>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45" w:name="aller-plus-loin-enjeux-théoriques"/>
      <w:bookmarkEnd w:id="45"/>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46" w:name="le-rôle-des-interactions-dans-la-distributiondes-espèces"/>
      <w:bookmarkEnd w:id="46"/>
      <w:r>
        <w:t xml:space="preserve">Le rôle des interactions dans la distribution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 Cela me permettra d'introduire nes contributions qui seront détaillées dans ma thès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w:t>
      </w:r>
      <w:r>
        <w:t xml:space="preserve"> </w:t>
      </w:r>
      <w:r>
        <w:t xml:space="preserve">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Heading2"/>
      </w:pPr>
      <w:bookmarkStart w:id="47" w:name="interaction-et-biogeographie"/>
      <w:bookmarkEnd w:id="47"/>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2"/>
      </w:pPr>
      <w:bookmarkStart w:id="48" w:name="interactions-écologique-et-tib"/>
      <w:bookmarkEnd w:id="48"/>
      <w:r>
        <w:t xml:space="preserve">Interactions écologique et TIB</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Heading2"/>
      </w:pPr>
      <w:bookmarkStart w:id="49" w:name="oubli-de-ce-facteur-important-de"/>
      <w:bookmarkEnd w:id="49"/>
      <w:r>
        <w:t xml:space="preserve">Oubli de ce facteur important de</w:t>
      </w:r>
    </w:p>
    <w:p>
      <w:pPr>
        <w:pStyle w:val="FirstParagraph"/>
      </w:pPr>
      <w:r>
        <w:t xml:space="preserve">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1"/>
      </w:pPr>
      <w:bookmarkStart w:id="50" w:name="intégrations-des-contraintes-biotiques-et-de-la-théorie-à-la-recherche-de-signaux-de-dintéraction"/>
      <w:bookmarkEnd w:id="50"/>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51" w:name="étendre-la-théorie-de-macarthur-et-wilson"/>
      <w:bookmarkEnd w:id="51"/>
      <w:r>
        <w:t xml:space="preserve">Étendre la théorie de MacArthur et Wilson</w:t>
      </w:r>
    </w:p>
    <w:p>
      <w:pPr>
        <w:pStyle w:val="Heading2"/>
      </w:pPr>
      <w:bookmarkStart w:id="52" w:name="comprendre-les-conséquence-en-terme-de-co-occurrece"/>
      <w:bookmarkEnd w:id="52"/>
      <w:r>
        <w:t xml:space="preserve">Comprendre les conséquence en terme de co-occurrece</w:t>
      </w:r>
    </w:p>
    <w:p>
      <w:pPr>
        <w:pStyle w:val="Heading3"/>
      </w:pPr>
      <w:bookmarkStart w:id="53" w:name="abondance-des-données"/>
      <w:bookmarkEnd w:id="53"/>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54" w:name="potential-interactions"/>
      <w:bookmarkEnd w:id="54"/>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55" w:name="chercher-des-signaux-de-co-occurrence"/>
      <w:bookmarkEnd w:id="55"/>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56" w:name="information-dans-les-distributions"/>
      <w:bookmarkEnd w:id="56"/>
      <w:r>
        <w:t xml:space="preserve">Information dans les distributions</w:t>
      </w:r>
    </w:p>
    <w:p>
      <w:pPr>
        <w:pStyle w:val="Heading1"/>
      </w:pPr>
      <w:bookmarkStart w:id="57" w:name="dépasser-les-questionnemnet-sur-les-espèces"/>
      <w:bookmarkEnd w:id="57"/>
      <w:r>
        <w:t xml:space="preserve">Dépasser les questionnemnet sur les espèces</w:t>
      </w:r>
    </w:p>
    <w:p>
      <w:pPr>
        <w:pStyle w:val="Heading1"/>
      </w:pPr>
      <w:bookmarkStart w:id="58" w:name="aller-de-lavant"/>
      <w:bookmarkEnd w:id="58"/>
      <w:r>
        <w:t xml:space="preserve">Aller de l'avant</w:t>
      </w:r>
    </w:p>
    <w:p>
      <w:pPr>
        <w:pStyle w:val="Heading2"/>
      </w:pPr>
      <w:bookmarkStart w:id="59" w:name="deb"/>
      <w:bookmarkEnd w:id="59"/>
      <w:r>
        <w:t xml:space="preserve">DEB</w:t>
      </w:r>
    </w:p>
    <w:p>
      <w:pPr>
        <w:pStyle w:val="Heading2"/>
      </w:pPr>
      <w:bookmarkStart w:id="60" w:name="espoir-sur-la"/>
      <w:bookmarkEnd w:id="60"/>
      <w:r>
        <w:t xml:space="preserve">Espoir sur la</w:t>
      </w:r>
    </w:p>
    <w:p>
      <w:pPr>
        <w:pStyle w:val="FirstParagraph"/>
      </w:pPr>
      <w:r>
        <w:t xml:space="preserve">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BodyText"/>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Heading2"/>
      </w:pPr>
      <w:bookmarkStart w:id="61" w:name="traits-fonctionnels"/>
      <w:bookmarkEnd w:id="61"/>
      <w:r>
        <w:t xml:space="preserve">Traits fonctionnels</w:t>
      </w:r>
    </w:p>
    <w:p>
      <w:pPr>
        <w:pStyle w:val="FirstParagraph"/>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r>
        <w:t xml:space="preserve"> </w:t>
      </w: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a bonne unité d'analyse ? D'où parti r?</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Bibliography"/>
      </w:pPr>
      <w:r>
        <w:t xml:space="preserve">Allesina, S., Tang, S., 2012. Stability criteria for complex ecosystems. Nature 483, 205–208. doi:</w:t>
      </w:r>
      <w:hyperlink r:id="rId62">
        <w:r>
          <w:rPr>
            <w:rStyle w:val="Hyperlink"/>
          </w:rPr>
          <w:t xml:space="preserve">10.1038/nature10832</w:t>
        </w:r>
      </w:hyperlink>
    </w:p>
    <w:p>
      <w:pPr>
        <w:pStyle w:val="Bibliography"/>
      </w:pPr>
      <w:r>
        <w:t xml:space="preserve">Araujo, M.B., Rahbek, C., 2006. How Does Climate Change Affect Biodiversity? Science 313, 1396–1397. doi:</w:t>
      </w:r>
      <w:hyperlink r:id="rId63">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4">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5">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6">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7">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8">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9">
        <w:r>
          <w:rPr>
            <w:rStyle w:val="Hyperlink"/>
          </w:rPr>
          <w:t xml:space="preserve">10.1111/geb.12332</w:t>
        </w:r>
      </w:hyperlink>
    </w:p>
    <w:p>
      <w:pPr>
        <w:pStyle w:val="Bibliography"/>
      </w:pPr>
      <w:r>
        <w:t xml:space="preserve">Connor, E.F., Simberloff, D., 1979. The Assembly of Species Communities: Chance or Competition? Ecology 60, 1132. doi:</w:t>
      </w:r>
      <w:hyperlink r:id="rId70">
        <w:r>
          <w:rPr>
            <w:rStyle w:val="Hyperlink"/>
          </w:rPr>
          <w:t xml:space="preserve">10.2307/1936961</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1">
        <w:r>
          <w:rPr>
            <w:rStyle w:val="Hyperlink"/>
          </w:rPr>
          <w:t xml:space="preserve">10.1038/474153a</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2">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3">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4">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5">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6">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77">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8">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79">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0">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1">
        <w:r>
          <w:rPr>
            <w:rStyle w:val="Hyperlink"/>
          </w:rPr>
          <w:t xml:space="preserve">10.1111/j.1461-0248.2011.01732.x</w:t>
        </w:r>
      </w:hyperlink>
    </w:p>
    <w:p>
      <w:pPr>
        <w:pStyle w:val="Bibliography"/>
      </w:pPr>
      <w:r>
        <w:t xml:space="preserve">Koh, L.P., 2004. Species Coextinctions and the Biodiversity Crisis. Science 305, 1632–1634. doi:</w:t>
      </w:r>
      <w:hyperlink r:id="rId82">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3">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4">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5">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6">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87">
        <w:r>
          <w:rPr>
            <w:rStyle w:val="Hyperlink"/>
          </w:rPr>
          <w:t xml:space="preserve">10.1016/S0169-5347(03)00008-9</w:t>
        </w:r>
      </w:hyperlink>
    </w:p>
    <w:p>
      <w:pPr>
        <w:pStyle w:val="Bibliography"/>
      </w:pPr>
      <w:r>
        <w:t xml:space="preserve">May, R.M., 2004. Uses and abuses of mathematics in biology. Science (New York, N.Y.) 303, 790–3. doi:</w:t>
      </w:r>
      <w:hyperlink r:id="rId88">
        <w:r>
          <w:rPr>
            <w:rStyle w:val="Hyperlink"/>
          </w:rPr>
          <w:t xml:space="preserve">10.1126/science.1094442</w:t>
        </w:r>
      </w:hyperlink>
    </w:p>
    <w:p>
      <w:pPr>
        <w:pStyle w:val="Bibliography"/>
      </w:pPr>
      <w:r>
        <w:t xml:space="preserve">May, R.M., 1973. Stability and complexity in model ecosystems. Monographs in population biology 6, 1–235. doi:</w:t>
      </w:r>
      <w:hyperlink r:id="rId89">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0">
        <w:r>
          <w:rPr>
            <w:rStyle w:val="Hyperlink"/>
          </w:rPr>
          <w:t xml:space="preserve">10.1038/35012234</w:t>
        </w:r>
      </w:hyperlink>
    </w:p>
    <w:p>
      <w:pPr>
        <w:pStyle w:val="Bibliography"/>
      </w:pPr>
      <w:r>
        <w:t xml:space="preserve">McGill, B.J., 2010. Ecology. Matters of scale. Science 328, 575–576. doi:</w:t>
      </w:r>
      <w:hyperlink r:id="rId91">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92">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3">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94">
        <w:r>
          <w:rPr>
            <w:rStyle w:val="Hyperlink"/>
          </w:rPr>
          <w:t xml:space="preserve">10.1046/j.1466-822X.2003.00042.x</w:t>
        </w:r>
      </w:hyperlink>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95">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96">
        <w:r>
          <w:rPr>
            <w:rStyle w:val="Hyperlink"/>
          </w:rPr>
          <w:t xml:space="preserve">10.1038/nature12277</w:t>
        </w:r>
      </w:hyperlink>
    </w:p>
    <w:p>
      <w:pPr>
        <w:pStyle w:val="Bibliography"/>
      </w:pPr>
      <w:r>
        <w:t xml:space="preserve">Schoener, T.W., 2011a. The Newest Synthesis : Understanding Ecological Dynamics. Science 331, 426–429. doi:</w:t>
      </w:r>
      <w:hyperlink r:id="rId97">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7">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98">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99">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0">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1">
        <w:r>
          <w:rPr>
            <w:rStyle w:val="Hyperlink"/>
          </w:rPr>
          <w:t xml:space="preserve">10.1111/ele.12277</w:t>
        </w:r>
      </w:hyperlink>
    </w:p>
    <w:p>
      <w:pPr>
        <w:pStyle w:val="Bibliography"/>
      </w:pPr>
      <w:r>
        <w:t xml:space="preserve">Vanbergen, A.J., 2013. Threats to an ecosystem service: Pressures on pollinators. Frontiers in Ecology and the Environment 11, 251–259. doi:</w:t>
      </w:r>
      <w:hyperlink r:id="rId102">
        <w:r>
          <w:rPr>
            <w:rStyle w:val="Hyperlink"/>
          </w:rPr>
          <w:t xml:space="preserve">10.1890/120126</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03">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04">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105">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5c88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0007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cb70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df" /><Relationship Type="http://schemas.openxmlformats.org/officeDocument/2006/relationships/hyperlink" Id="rId34" Target="http://worldclim.org" TargetMode="External" /><Relationship Type="http://schemas.openxmlformats.org/officeDocument/2006/relationships/hyperlink" Id="rId35" Target="http://www.gbif.org" TargetMode="External" /><Relationship Type="http://schemas.openxmlformats.org/officeDocument/2006/relationships/hyperlink" Id="rId77" Target="https://doi.org/10.1002/joc.1276" TargetMode="External" /><Relationship Type="http://schemas.openxmlformats.org/officeDocument/2006/relationships/hyperlink" Id="rId87" Target="https://doi.org/10.1016/S0169-5347(03)00008-9" TargetMode="External" /><Relationship Type="http://schemas.openxmlformats.org/officeDocument/2006/relationships/hyperlink" Id="rId65" Target="https://doi.org/10.1016/j.ecoinf.2013.11.002" TargetMode="External" /><Relationship Type="http://schemas.openxmlformats.org/officeDocument/2006/relationships/hyperlink" Id="rId100" Target="https://doi.org/10.1016/j.jaridenv.2015.02.004" TargetMode="External" /><Relationship Type="http://schemas.openxmlformats.org/officeDocument/2006/relationships/hyperlink" Id="rId90" Target="https://doi.org/10.1038/35012234" TargetMode="External" /><Relationship Type="http://schemas.openxmlformats.org/officeDocument/2006/relationships/hyperlink" Id="rId93" Target="https://doi.org/10.1038/417541a" TargetMode="External" /><Relationship Type="http://schemas.openxmlformats.org/officeDocument/2006/relationships/hyperlink" Id="rId71" Target="https://doi.org/10.1038/474153a" TargetMode="External" /><Relationship Type="http://schemas.openxmlformats.org/officeDocument/2006/relationships/hyperlink" Id="rId74" Target="https://doi.org/10.1038/nature05747" TargetMode="External" /><Relationship Type="http://schemas.openxmlformats.org/officeDocument/2006/relationships/hyperlink" Id="rId75" Target="https://doi.org/10.1038/nature09592" TargetMode="External" /><Relationship Type="http://schemas.openxmlformats.org/officeDocument/2006/relationships/hyperlink" Id="rId62" Target="https://doi.org/10.1038/nature10832" TargetMode="External" /><Relationship Type="http://schemas.openxmlformats.org/officeDocument/2006/relationships/hyperlink" Id="rId96" Target="https://doi.org/10.1038/nature12277" TargetMode="External" /><Relationship Type="http://schemas.openxmlformats.org/officeDocument/2006/relationships/hyperlink" Id="rId85" Target="https://doi.org/10.1046/j.1365-2699.2000.00185.x" TargetMode="External" /><Relationship Type="http://schemas.openxmlformats.org/officeDocument/2006/relationships/hyperlink" Id="rId94" Target="https://doi.org/10.1046/j.1466-822X.2003.00042.x" TargetMode="External" /><Relationship Type="http://schemas.openxmlformats.org/officeDocument/2006/relationships/hyperlink" Id="rId76" Target="https://doi.org/10.1073/pnas.1210127110" TargetMode="External" /><Relationship Type="http://schemas.openxmlformats.org/officeDocument/2006/relationships/hyperlink" Id="rId67" Target="https://doi.org/10.1098/rspb.2012.1890" TargetMode="External" /><Relationship Type="http://schemas.openxmlformats.org/officeDocument/2006/relationships/hyperlink" Id="rId89" Target="https://doi.org/10.1109/TSMC.1978.4309856" TargetMode="External" /><Relationship Type="http://schemas.openxmlformats.org/officeDocument/2006/relationships/hyperlink" Id="rId84" Target="https://doi.org/10.1111/1365-2745.12428" TargetMode="External" /><Relationship Type="http://schemas.openxmlformats.org/officeDocument/2006/relationships/hyperlink" Id="rId68" Target="https://doi.org/10.1111/ecog.01714" TargetMode="External" /><Relationship Type="http://schemas.openxmlformats.org/officeDocument/2006/relationships/hyperlink" Id="rId95" Target="https://doi.org/10.1111/ele.12002" TargetMode="External" /><Relationship Type="http://schemas.openxmlformats.org/officeDocument/2006/relationships/hyperlink" Id="rId101" Target="https://doi.org/10.1111/ele.12277" TargetMode="External" /><Relationship Type="http://schemas.openxmlformats.org/officeDocument/2006/relationships/hyperlink" Id="rId104" Target="https://doi.org/10.1111/ele.12398" TargetMode="External" /><Relationship Type="http://schemas.openxmlformats.org/officeDocument/2006/relationships/hyperlink" Id="rId69" Target="https://doi.org/10.1111/geb.12332" TargetMode="External" /><Relationship Type="http://schemas.openxmlformats.org/officeDocument/2006/relationships/hyperlink" Id="rId103" Target="https://doi.org/10.1111/j.1096-3642.1860.tb00090.x" TargetMode="External" /><Relationship Type="http://schemas.openxmlformats.org/officeDocument/2006/relationships/hyperlink" Id="rId83" Target="https://doi.org/10.1111/j.1461-0248.2004.00608.x" TargetMode="External" /><Relationship Type="http://schemas.openxmlformats.org/officeDocument/2006/relationships/hyperlink" Id="rId78" Target="https://doi.org/10.1111/j.1461-0248.2011.01634.x" TargetMode="External" /><Relationship Type="http://schemas.openxmlformats.org/officeDocument/2006/relationships/hyperlink" Id="rId81"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64" Target="https://doi.org/10.1111/j.1600-0587.2012.07364.x" TargetMode="External" /><Relationship Type="http://schemas.openxmlformats.org/officeDocument/2006/relationships/hyperlink" Id="rId72" Target="https://doi.org/10.1111/j.2006.0906-7590.04596.x" TargetMode="External" /><Relationship Type="http://schemas.openxmlformats.org/officeDocument/2006/relationships/hyperlink" Id="rId86" Target="https://doi.org/10.1126/science.1064088" TargetMode="External" /><Relationship Type="http://schemas.openxmlformats.org/officeDocument/2006/relationships/hyperlink" Id="rId88" Target="https://doi.org/10.1126/science.1094442" TargetMode="External" /><Relationship Type="http://schemas.openxmlformats.org/officeDocument/2006/relationships/hyperlink" Id="rId82" Target="https://doi.org/10.1126/science.1101101" TargetMode="External" /><Relationship Type="http://schemas.openxmlformats.org/officeDocument/2006/relationships/hyperlink" Id="rId63" Target="https://doi.org/10.1126/science.1131758" TargetMode="External" /><Relationship Type="http://schemas.openxmlformats.org/officeDocument/2006/relationships/hyperlink" Id="rId91" Target="https://doi.org/10.1126/science.1188528" TargetMode="External" /><Relationship Type="http://schemas.openxmlformats.org/officeDocument/2006/relationships/hyperlink" Id="rId97" Target="https://doi.org/10.1126/science.1193954" TargetMode="External" /><Relationship Type="http://schemas.openxmlformats.org/officeDocument/2006/relationships/hyperlink" Id="rId73" Target="https://doi.org/10.1146/annurev.ecolsys.110308.120159" TargetMode="External" /><Relationship Type="http://schemas.openxmlformats.org/officeDocument/2006/relationships/hyperlink" Id="rId98" Target="https://doi.org/10.1146/annurev.es.05.110174.001113" TargetMode="External" /><Relationship Type="http://schemas.openxmlformats.org/officeDocument/2006/relationships/hyperlink" Id="rId105" Target="https://doi.org/10.1146/annurev.es.25.110194.002303" TargetMode="External" /><Relationship Type="http://schemas.openxmlformats.org/officeDocument/2006/relationships/hyperlink" Id="rId79" Target="https://doi.org/10.1890/03-0820" TargetMode="External" /><Relationship Type="http://schemas.openxmlformats.org/officeDocument/2006/relationships/hyperlink" Id="rId92" Target="https://doi.org/10.1890/08-0657.1" TargetMode="External" /><Relationship Type="http://schemas.openxmlformats.org/officeDocument/2006/relationships/hyperlink" Id="rId102" Target="https://doi.org/10.1890/120126" TargetMode="External" /><Relationship Type="http://schemas.openxmlformats.org/officeDocument/2006/relationships/hyperlink" Id="rId80" Target="https://doi.org/10.1890/13-1424.1" TargetMode="External" /><Relationship Type="http://schemas.openxmlformats.org/officeDocument/2006/relationships/hyperlink" Id="rId99" Target="https://doi.org/10.2307/1934856" TargetMode="External" /><Relationship Type="http://schemas.openxmlformats.org/officeDocument/2006/relationships/hyperlink" Id="rId70"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4" Target="http://worldclim.org" TargetMode="External" /><Relationship Type="http://schemas.openxmlformats.org/officeDocument/2006/relationships/hyperlink" Id="rId35" Target="http://www.gbif.org" TargetMode="External" /><Relationship Type="http://schemas.openxmlformats.org/officeDocument/2006/relationships/hyperlink" Id="rId77" Target="https://doi.org/10.1002/joc.1276" TargetMode="External" /><Relationship Type="http://schemas.openxmlformats.org/officeDocument/2006/relationships/hyperlink" Id="rId87" Target="https://doi.org/10.1016/S0169-5347(03)00008-9" TargetMode="External" /><Relationship Type="http://schemas.openxmlformats.org/officeDocument/2006/relationships/hyperlink" Id="rId65" Target="https://doi.org/10.1016/j.ecoinf.2013.11.002" TargetMode="External" /><Relationship Type="http://schemas.openxmlformats.org/officeDocument/2006/relationships/hyperlink" Id="rId100" Target="https://doi.org/10.1016/j.jaridenv.2015.02.004" TargetMode="External" /><Relationship Type="http://schemas.openxmlformats.org/officeDocument/2006/relationships/hyperlink" Id="rId90" Target="https://doi.org/10.1038/35012234" TargetMode="External" /><Relationship Type="http://schemas.openxmlformats.org/officeDocument/2006/relationships/hyperlink" Id="rId93" Target="https://doi.org/10.1038/417541a" TargetMode="External" /><Relationship Type="http://schemas.openxmlformats.org/officeDocument/2006/relationships/hyperlink" Id="rId71" Target="https://doi.org/10.1038/474153a" TargetMode="External" /><Relationship Type="http://schemas.openxmlformats.org/officeDocument/2006/relationships/hyperlink" Id="rId74" Target="https://doi.org/10.1038/nature05747" TargetMode="External" /><Relationship Type="http://schemas.openxmlformats.org/officeDocument/2006/relationships/hyperlink" Id="rId75" Target="https://doi.org/10.1038/nature09592" TargetMode="External" /><Relationship Type="http://schemas.openxmlformats.org/officeDocument/2006/relationships/hyperlink" Id="rId62" Target="https://doi.org/10.1038/nature10832" TargetMode="External" /><Relationship Type="http://schemas.openxmlformats.org/officeDocument/2006/relationships/hyperlink" Id="rId96" Target="https://doi.org/10.1038/nature12277" TargetMode="External" /><Relationship Type="http://schemas.openxmlformats.org/officeDocument/2006/relationships/hyperlink" Id="rId85" Target="https://doi.org/10.1046/j.1365-2699.2000.00185.x" TargetMode="External" /><Relationship Type="http://schemas.openxmlformats.org/officeDocument/2006/relationships/hyperlink" Id="rId94" Target="https://doi.org/10.1046/j.1466-822X.2003.00042.x" TargetMode="External" /><Relationship Type="http://schemas.openxmlformats.org/officeDocument/2006/relationships/hyperlink" Id="rId76" Target="https://doi.org/10.1073/pnas.1210127110" TargetMode="External" /><Relationship Type="http://schemas.openxmlformats.org/officeDocument/2006/relationships/hyperlink" Id="rId67" Target="https://doi.org/10.1098/rspb.2012.1890" TargetMode="External" /><Relationship Type="http://schemas.openxmlformats.org/officeDocument/2006/relationships/hyperlink" Id="rId89" Target="https://doi.org/10.1109/TSMC.1978.4309856" TargetMode="External" /><Relationship Type="http://schemas.openxmlformats.org/officeDocument/2006/relationships/hyperlink" Id="rId84" Target="https://doi.org/10.1111/1365-2745.12428" TargetMode="External" /><Relationship Type="http://schemas.openxmlformats.org/officeDocument/2006/relationships/hyperlink" Id="rId68" Target="https://doi.org/10.1111/ecog.01714" TargetMode="External" /><Relationship Type="http://schemas.openxmlformats.org/officeDocument/2006/relationships/hyperlink" Id="rId95" Target="https://doi.org/10.1111/ele.12002" TargetMode="External" /><Relationship Type="http://schemas.openxmlformats.org/officeDocument/2006/relationships/hyperlink" Id="rId101" Target="https://doi.org/10.1111/ele.12277" TargetMode="External" /><Relationship Type="http://schemas.openxmlformats.org/officeDocument/2006/relationships/hyperlink" Id="rId104" Target="https://doi.org/10.1111/ele.12398" TargetMode="External" /><Relationship Type="http://schemas.openxmlformats.org/officeDocument/2006/relationships/hyperlink" Id="rId69" Target="https://doi.org/10.1111/geb.12332" TargetMode="External" /><Relationship Type="http://schemas.openxmlformats.org/officeDocument/2006/relationships/hyperlink" Id="rId103" Target="https://doi.org/10.1111/j.1096-3642.1860.tb00090.x" TargetMode="External" /><Relationship Type="http://schemas.openxmlformats.org/officeDocument/2006/relationships/hyperlink" Id="rId83" Target="https://doi.org/10.1111/j.1461-0248.2004.00608.x" TargetMode="External" /><Relationship Type="http://schemas.openxmlformats.org/officeDocument/2006/relationships/hyperlink" Id="rId78" Target="https://doi.org/10.1111/j.1461-0248.2011.01634.x" TargetMode="External" /><Relationship Type="http://schemas.openxmlformats.org/officeDocument/2006/relationships/hyperlink" Id="rId81"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64" Target="https://doi.org/10.1111/j.1600-0587.2012.07364.x" TargetMode="External" /><Relationship Type="http://schemas.openxmlformats.org/officeDocument/2006/relationships/hyperlink" Id="rId72" Target="https://doi.org/10.1111/j.2006.0906-7590.04596.x" TargetMode="External" /><Relationship Type="http://schemas.openxmlformats.org/officeDocument/2006/relationships/hyperlink" Id="rId86" Target="https://doi.org/10.1126/science.1064088" TargetMode="External" /><Relationship Type="http://schemas.openxmlformats.org/officeDocument/2006/relationships/hyperlink" Id="rId88" Target="https://doi.org/10.1126/science.1094442" TargetMode="External" /><Relationship Type="http://schemas.openxmlformats.org/officeDocument/2006/relationships/hyperlink" Id="rId82" Target="https://doi.org/10.1126/science.1101101" TargetMode="External" /><Relationship Type="http://schemas.openxmlformats.org/officeDocument/2006/relationships/hyperlink" Id="rId63" Target="https://doi.org/10.1126/science.1131758" TargetMode="External" /><Relationship Type="http://schemas.openxmlformats.org/officeDocument/2006/relationships/hyperlink" Id="rId91" Target="https://doi.org/10.1126/science.1188528" TargetMode="External" /><Relationship Type="http://schemas.openxmlformats.org/officeDocument/2006/relationships/hyperlink" Id="rId97" Target="https://doi.org/10.1126/science.1193954" TargetMode="External" /><Relationship Type="http://schemas.openxmlformats.org/officeDocument/2006/relationships/hyperlink" Id="rId73" Target="https://doi.org/10.1146/annurev.ecolsys.110308.120159" TargetMode="External" /><Relationship Type="http://schemas.openxmlformats.org/officeDocument/2006/relationships/hyperlink" Id="rId98" Target="https://doi.org/10.1146/annurev.es.05.110174.001113" TargetMode="External" /><Relationship Type="http://schemas.openxmlformats.org/officeDocument/2006/relationships/hyperlink" Id="rId105" Target="https://doi.org/10.1146/annurev.es.25.110194.002303" TargetMode="External" /><Relationship Type="http://schemas.openxmlformats.org/officeDocument/2006/relationships/hyperlink" Id="rId79" Target="https://doi.org/10.1890/03-0820" TargetMode="External" /><Relationship Type="http://schemas.openxmlformats.org/officeDocument/2006/relationships/hyperlink" Id="rId92" Target="https://doi.org/10.1890/08-0657.1" TargetMode="External" /><Relationship Type="http://schemas.openxmlformats.org/officeDocument/2006/relationships/hyperlink" Id="rId102" Target="https://doi.org/10.1890/120126" TargetMode="External" /><Relationship Type="http://schemas.openxmlformats.org/officeDocument/2006/relationships/hyperlink" Id="rId80" Target="https://doi.org/10.1890/13-1424.1" TargetMode="External" /><Relationship Type="http://schemas.openxmlformats.org/officeDocument/2006/relationships/hyperlink" Id="rId99" Target="https://doi.org/10.2307/1934856" TargetMode="External" /><Relationship Type="http://schemas.openxmlformats.org/officeDocument/2006/relationships/hyperlink" Id="rId70"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2T01:24:25Z</dcterms:created>
  <dcterms:modified xsi:type="dcterms:W3CDTF">2016-07-22T01:24:25Z</dcterms:modified>
</cp:coreProperties>
</file>